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5DEE0F" w14:textId="333F296D" w:rsidR="0096094A" w:rsidRDefault="00F60BE3" w:rsidP="00147404">
      <w:pPr>
        <w:spacing w:after="240"/>
        <w:rPr>
          <w:rFonts w:ascii="Roboto" w:hAnsi="Roboto"/>
          <w:color w:val="1F4E79" w:themeColor="accent1" w:themeShade="80"/>
          <w:sz w:val="44"/>
          <w:szCs w:val="44"/>
        </w:rPr>
      </w:pPr>
      <w:r w:rsidRPr="00330A82">
        <w:rPr>
          <w:rFonts w:ascii="Roboto" w:hAnsi="Roboto"/>
          <w:color w:val="1F4E79" w:themeColor="accent1" w:themeShade="80"/>
          <w:sz w:val="44"/>
          <w:szCs w:val="44"/>
        </w:rPr>
        <w:t>[Candidate Name]</w:t>
      </w:r>
    </w:p>
    <w:p w14:paraId="6B9232C3" w14:textId="6F32F342" w:rsidR="00147404" w:rsidRDefault="00B30A0F" w:rsidP="00EB1311">
      <w:pPr>
        <w:pStyle w:val="Heading3"/>
        <w:rPr>
          <w:rFonts w:ascii="Franklin Gothic Book" w:hAnsi="Franklin Gothic Book"/>
          <w:color w:val="0070C0"/>
          <w:sz w:val="22"/>
          <w:szCs w:val="22"/>
        </w:rPr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E7"/>
          </mc:Choice>
          <mc:Fallback>
            <w:t>📧</w:t>
          </mc:Fallback>
        </mc:AlternateContent>
      </w:r>
      <w:r>
        <w:t xml:space="preserve"> </w:t>
      </w:r>
      <w:r w:rsidR="00147404">
        <w:t>[</w:t>
      </w:r>
      <w:r w:rsidR="00147404" w:rsidRPr="00974C6A">
        <w:t xml:space="preserve">candidate </w:t>
      </w:r>
      <w:proofErr w:type="gramStart"/>
      <w:r w:rsidR="00147404" w:rsidRPr="00974C6A">
        <w:t>email</w:t>
      </w:r>
      <w:r w:rsidR="00147404">
        <w:t>]</w:t>
      </w:r>
      <w:r w:rsidR="00147404">
        <w:rPr>
          <w:color w:val="222222"/>
        </w:rPr>
        <w:t xml:space="preserve"> </w:t>
      </w:r>
      <w:r>
        <w:rPr>
          <w:color w:val="222222"/>
        </w:rPr>
        <w:t xml:space="preserve"> </w:t>
      </w:r>
      <w:r w:rsidR="00C2136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color w:val="222222"/>
        </w:rPr>
        <mc:AlternateContent>
          <mc:Choice Requires="w16se">
            <w16se:symEx w16se:font="Segoe UI Emoji" w16se:char="1F4DE"/>
          </mc:Choice>
          <mc:Fallback>
            <w:t>📞</w:t>
          </mc:Fallback>
        </mc:AlternateContent>
      </w:r>
      <w:proofErr w:type="gramEnd"/>
      <w:r w:rsidR="00807A4E">
        <w:rPr>
          <w:color w:val="222222"/>
        </w:rPr>
        <w:t xml:space="preserve"> </w:t>
      </w:r>
      <w:r w:rsidR="00147404">
        <w:rPr>
          <w:color w:val="222222"/>
        </w:rPr>
        <w:t xml:space="preserve">[candidate </w:t>
      </w:r>
      <w:proofErr w:type="gramStart"/>
      <w:r w:rsidR="00147404">
        <w:rPr>
          <w:color w:val="222222"/>
        </w:rPr>
        <w:t>phone]</w:t>
      </w:r>
      <w:r w:rsidR="00EB1311">
        <w:rPr>
          <w:color w:val="222222"/>
        </w:rPr>
        <w:t xml:space="preserve"> </w:t>
      </w:r>
      <w:r w:rsidR="00C21362">
        <w:rPr>
          <w:color w:val="222222"/>
        </w:rPr>
        <w:t xml:space="preserve"> </w:t>
      </w:r>
      <w:r w:rsidR="00807A4E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517"/>
          </mc:Choice>
          <mc:Fallback>
            <w:t>🔗</w:t>
          </mc:Fallback>
        </mc:AlternateContent>
      </w:r>
      <w:proofErr w:type="gramEnd"/>
      <w:r w:rsidR="00807A4E">
        <w:t xml:space="preserve"> </w:t>
      </w:r>
      <w:r w:rsidR="00147404">
        <w:t>[</w:t>
      </w:r>
      <w:proofErr w:type="gramStart"/>
      <w:r w:rsidR="00147404" w:rsidRPr="00974C6A">
        <w:t>LinkedIn</w:t>
      </w:r>
      <w:r w:rsidR="00147404">
        <w:t>]</w:t>
      </w:r>
      <w:r w:rsidR="00807A4E">
        <w:rPr>
          <w:color w:val="222222"/>
        </w:rPr>
        <w:t xml:space="preserve">  </w:t>
      </w:r>
      <w:r w:rsidR="0075552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color w:val="222222"/>
        </w:rPr>
        <mc:AlternateContent>
          <mc:Choice Requires="w16se">
            <w16se:symEx w16se:font="Segoe UI Emoji" w16se:char="1F4EB"/>
          </mc:Choice>
          <mc:Fallback>
            <w:t>📫</w:t>
          </mc:Fallback>
        </mc:AlternateContent>
      </w:r>
      <w:proofErr w:type="gramEnd"/>
      <w:r w:rsidR="0075552A">
        <w:rPr>
          <w:color w:val="222222"/>
        </w:rPr>
        <w:t xml:space="preserve"> </w:t>
      </w:r>
      <w:r w:rsidR="00147404">
        <w:rPr>
          <w:color w:val="222222"/>
        </w:rPr>
        <w:t>[candidate city, State]</w:t>
      </w:r>
    </w:p>
    <w:p w14:paraId="79F73DA7" w14:textId="77777777" w:rsidR="0075552A" w:rsidRDefault="0075552A" w:rsidP="00F60F6C">
      <w:pPr>
        <w:spacing w:line="264" w:lineRule="auto"/>
        <w:rPr>
          <w:rFonts w:ascii="Franklin Gothic Book" w:hAnsi="Franklin Gothic Book"/>
          <w:color w:val="0070C0"/>
          <w:sz w:val="22"/>
          <w:szCs w:val="22"/>
        </w:rPr>
      </w:pPr>
    </w:p>
    <w:p w14:paraId="140724FB" w14:textId="235FCC08" w:rsidR="008F5E09" w:rsidRPr="00C47529" w:rsidRDefault="00D02A60" w:rsidP="00F60F6C">
      <w:pPr>
        <w:spacing w:line="264" w:lineRule="auto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color w:val="0070C0"/>
          <w:sz w:val="22"/>
          <w:szCs w:val="22"/>
        </w:rPr>
        <w:t>[</w:t>
      </w:r>
      <w:r w:rsidR="00974C6A">
        <w:rPr>
          <w:rFonts w:ascii="Franklin Gothic Book" w:hAnsi="Franklin Gothic Book"/>
          <w:color w:val="0070C0"/>
          <w:sz w:val="22"/>
          <w:szCs w:val="22"/>
        </w:rPr>
        <w:t>d</w:t>
      </w:r>
      <w:r w:rsidR="008F5E09" w:rsidRPr="00C47529">
        <w:rPr>
          <w:rFonts w:ascii="Franklin Gothic Book" w:hAnsi="Franklin Gothic Book"/>
          <w:color w:val="0070C0"/>
          <w:sz w:val="22"/>
          <w:szCs w:val="22"/>
        </w:rPr>
        <w:t>ate</w:t>
      </w:r>
      <w:r>
        <w:rPr>
          <w:rFonts w:ascii="Franklin Gothic Book" w:hAnsi="Franklin Gothic Book"/>
          <w:color w:val="0070C0"/>
          <w:sz w:val="22"/>
          <w:szCs w:val="22"/>
        </w:rPr>
        <w:t>]</w:t>
      </w:r>
    </w:p>
    <w:p w14:paraId="712267A7" w14:textId="2692F438" w:rsidR="008F5E09" w:rsidRPr="00C47529" w:rsidRDefault="008F5E09" w:rsidP="00F60F6C">
      <w:pPr>
        <w:spacing w:line="264" w:lineRule="auto"/>
        <w:rPr>
          <w:rFonts w:ascii="Franklin Gothic Book" w:hAnsi="Franklin Gothic Book"/>
          <w:sz w:val="22"/>
          <w:szCs w:val="22"/>
        </w:rPr>
      </w:pPr>
    </w:p>
    <w:p w14:paraId="6A44E1AA" w14:textId="77777777" w:rsidR="008F5E09" w:rsidRPr="00C47529" w:rsidRDefault="008F5E09" w:rsidP="00F60F6C">
      <w:pPr>
        <w:spacing w:line="264" w:lineRule="auto"/>
        <w:rPr>
          <w:rFonts w:ascii="Franklin Gothic Book" w:hAnsi="Franklin Gothic Book"/>
          <w:sz w:val="22"/>
          <w:szCs w:val="22"/>
        </w:rPr>
      </w:pPr>
    </w:p>
    <w:p w14:paraId="57CC4299" w14:textId="4018A711" w:rsidR="005156CD" w:rsidRPr="00C47529" w:rsidRDefault="005156CD" w:rsidP="005156CD">
      <w:pPr>
        <w:spacing w:line="264" w:lineRule="auto"/>
        <w:rPr>
          <w:rFonts w:ascii="Franklin Gothic Book" w:hAnsi="Franklin Gothic Book"/>
          <w:sz w:val="22"/>
          <w:szCs w:val="22"/>
          <w:lang w:val="en-GB"/>
        </w:rPr>
      </w:pPr>
      <w:r w:rsidRPr="00C47529">
        <w:rPr>
          <w:rFonts w:ascii="Franklin Gothic Book" w:hAnsi="Franklin Gothic Book"/>
          <w:sz w:val="22"/>
          <w:szCs w:val="22"/>
          <w:lang w:val="en-GB"/>
        </w:rPr>
        <w:t xml:space="preserve">Dear </w:t>
      </w:r>
      <w:r w:rsidR="00D02A60">
        <w:rPr>
          <w:rFonts w:ascii="Franklin Gothic Book" w:hAnsi="Franklin Gothic Book"/>
          <w:color w:val="0070C0"/>
          <w:sz w:val="22"/>
          <w:szCs w:val="22"/>
          <w:lang w:val="en-GB"/>
        </w:rPr>
        <w:t>[</w:t>
      </w:r>
      <w:r w:rsidRPr="00C47529">
        <w:rPr>
          <w:rFonts w:ascii="Franklin Gothic Book" w:hAnsi="Franklin Gothic Book"/>
          <w:color w:val="0070C0"/>
          <w:sz w:val="22"/>
          <w:szCs w:val="22"/>
          <w:lang w:val="en-GB"/>
        </w:rPr>
        <w:t>Contact’s Last Name</w:t>
      </w:r>
      <w:r w:rsidR="00D02A60">
        <w:rPr>
          <w:rFonts w:ascii="Franklin Gothic Book" w:hAnsi="Franklin Gothic Book"/>
          <w:color w:val="0070C0"/>
          <w:sz w:val="22"/>
          <w:szCs w:val="22"/>
          <w:lang w:val="en-GB"/>
        </w:rPr>
        <w:t>]</w:t>
      </w:r>
      <w:r w:rsidRPr="00C47529">
        <w:rPr>
          <w:rFonts w:ascii="Franklin Gothic Book" w:hAnsi="Franklin Gothic Book"/>
          <w:sz w:val="22"/>
          <w:szCs w:val="22"/>
          <w:lang w:val="en-GB"/>
        </w:rPr>
        <w:t xml:space="preserve"> or Dear Hiring Manager: </w:t>
      </w:r>
    </w:p>
    <w:p w14:paraId="540912EE" w14:textId="77777777" w:rsidR="008F5E09" w:rsidRPr="00C47529" w:rsidRDefault="008F5E09" w:rsidP="00F60F6C">
      <w:pPr>
        <w:spacing w:line="264" w:lineRule="auto"/>
        <w:rPr>
          <w:rFonts w:ascii="Franklin Gothic Book" w:hAnsi="Franklin Gothic Book"/>
          <w:sz w:val="22"/>
          <w:szCs w:val="22"/>
        </w:rPr>
      </w:pPr>
    </w:p>
    <w:p w14:paraId="202C2EEE" w14:textId="2FE85AE8" w:rsidR="005156CD" w:rsidRPr="00C47529" w:rsidRDefault="000357AB" w:rsidP="005156CD">
      <w:pPr>
        <w:spacing w:line="264" w:lineRule="auto"/>
        <w:rPr>
          <w:rFonts w:ascii="Franklin Gothic Book" w:hAnsi="Franklin Gothic Book" w:cstheme="minorHAnsi"/>
          <w:sz w:val="22"/>
          <w:szCs w:val="22"/>
          <w:lang w:val="en-GB"/>
        </w:rPr>
      </w:pPr>
      <w:r>
        <w:rPr>
          <w:rFonts w:ascii="Franklin Gothic Book" w:hAnsi="Franklin Gothic Book" w:cs="Arial"/>
          <w:color w:val="000000"/>
          <w:sz w:val="22"/>
          <w:szCs w:val="22"/>
        </w:rPr>
        <w:t>[</w:t>
      </w:r>
      <w:proofErr w:type="spellStart"/>
      <w:r>
        <w:rPr>
          <w:rFonts w:ascii="Franklin Gothic Book" w:hAnsi="Franklin Gothic Book" w:cs="Arial"/>
          <w:color w:val="000000"/>
          <w:sz w:val="22"/>
          <w:szCs w:val="22"/>
        </w:rPr>
        <w:t>InsertCoverLetterHere</w:t>
      </w:r>
      <w:proofErr w:type="spellEnd"/>
      <w:r>
        <w:rPr>
          <w:rFonts w:ascii="Franklin Gothic Book" w:hAnsi="Franklin Gothic Book" w:cs="Arial"/>
          <w:color w:val="000000"/>
          <w:sz w:val="22"/>
          <w:szCs w:val="22"/>
        </w:rPr>
        <w:t>]</w:t>
      </w:r>
    </w:p>
    <w:p w14:paraId="7A396D70" w14:textId="77777777" w:rsidR="00F23997" w:rsidRPr="00C47529" w:rsidRDefault="00F23997" w:rsidP="00F60F6C">
      <w:pPr>
        <w:spacing w:line="264" w:lineRule="auto"/>
        <w:rPr>
          <w:rFonts w:ascii="Franklin Gothic Book" w:hAnsi="Franklin Gothic Book" w:cstheme="minorHAnsi"/>
          <w:sz w:val="22"/>
          <w:szCs w:val="22"/>
        </w:rPr>
      </w:pPr>
    </w:p>
    <w:p w14:paraId="3BCA6DA5" w14:textId="18FB42AC" w:rsidR="00AF2F95" w:rsidRPr="00C47529" w:rsidRDefault="00AF2F95" w:rsidP="00F60F6C">
      <w:pPr>
        <w:spacing w:line="264" w:lineRule="auto"/>
        <w:rPr>
          <w:rFonts w:ascii="Franklin Gothic Book" w:hAnsi="Franklin Gothic Book" w:cstheme="minorHAnsi"/>
          <w:sz w:val="22"/>
          <w:szCs w:val="22"/>
        </w:rPr>
      </w:pPr>
      <w:r w:rsidRPr="00C47529">
        <w:rPr>
          <w:rFonts w:ascii="Franklin Gothic Book" w:hAnsi="Franklin Gothic Book" w:cstheme="minorHAnsi"/>
          <w:sz w:val="22"/>
          <w:szCs w:val="22"/>
        </w:rPr>
        <w:t>Sincerely,</w:t>
      </w:r>
    </w:p>
    <w:p w14:paraId="4F95F8B2" w14:textId="63B322E2" w:rsidR="00AF2F95" w:rsidRPr="005012A6" w:rsidRDefault="000357AB" w:rsidP="005012A6">
      <w:pPr>
        <w:spacing w:line="264" w:lineRule="auto"/>
        <w:rPr>
          <w:rFonts w:ascii="Franklin Gothic Book" w:hAnsi="Franklin Gothic Book"/>
          <w:sz w:val="22"/>
          <w:szCs w:val="22"/>
        </w:rPr>
      </w:pPr>
      <w:r>
        <w:rPr>
          <w:rFonts w:ascii="Franklin Gothic Book" w:hAnsi="Franklin Gothic Book"/>
          <w:sz w:val="22"/>
          <w:szCs w:val="22"/>
        </w:rPr>
        <w:t>[Candidate Name]</w:t>
      </w:r>
      <w:r w:rsidR="00974C6A">
        <w:rPr>
          <w:rFonts w:ascii="Franklin Gothic Book" w:hAnsi="Franklin Gothic Book"/>
          <w:sz w:val="22"/>
          <w:szCs w:val="22"/>
        </w:rPr>
        <w:t xml:space="preserve"> **</w:t>
      </w:r>
    </w:p>
    <w:sectPr w:rsidR="00AF2F95" w:rsidRPr="005012A6" w:rsidSect="00BB2914">
      <w:headerReference w:type="default" r:id="rId7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9E050E" w14:textId="77777777" w:rsidR="0038457F" w:rsidRDefault="0038457F" w:rsidP="0014066A">
      <w:r>
        <w:separator/>
      </w:r>
    </w:p>
  </w:endnote>
  <w:endnote w:type="continuationSeparator" w:id="0">
    <w:p w14:paraId="0EFD076A" w14:textId="77777777" w:rsidR="0038457F" w:rsidRDefault="0038457F" w:rsidP="001406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BM Plex Sans">
    <w:charset w:val="00"/>
    <w:family w:val="swiss"/>
    <w:pitch w:val="variable"/>
    <w:sig w:usb0="A00002EF" w:usb1="5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550F96" w14:textId="77777777" w:rsidR="0038457F" w:rsidRDefault="0038457F" w:rsidP="0014066A">
      <w:r>
        <w:separator/>
      </w:r>
    </w:p>
  </w:footnote>
  <w:footnote w:type="continuationSeparator" w:id="0">
    <w:p w14:paraId="47DB0730" w14:textId="77777777" w:rsidR="0038457F" w:rsidRDefault="0038457F" w:rsidP="001406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8BF1A3" w14:textId="32C2DD5F" w:rsidR="005012A6" w:rsidRDefault="005012A6">
    <w:pPr>
      <w:pStyle w:val="Header"/>
    </w:pPr>
    <w:r>
      <w:rPr>
        <w:noProof/>
      </w:rPr>
      <w:drawing>
        <wp:anchor distT="0" distB="0" distL="0" distR="0" simplePos="0" relativeHeight="251659264" behindDoc="1" locked="0" layoutInCell="1" allowOverlap="1" wp14:anchorId="78B3548F" wp14:editId="1CB2720F">
          <wp:simplePos x="0" y="0"/>
          <wp:positionH relativeFrom="page">
            <wp:posOffset>171450</wp:posOffset>
          </wp:positionH>
          <wp:positionV relativeFrom="topMargin">
            <wp:posOffset>180975</wp:posOffset>
          </wp:positionV>
          <wp:extent cx="7429500" cy="1333500"/>
          <wp:effectExtent l="0" t="0" r="0" b="0"/>
          <wp:wrapNone/>
          <wp:docPr id="26717798" name="Picture 26717798" descr="A white surface with blue and black spots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717798" name="Picture 26717798" descr="A white surface with blue and black spots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29500" cy="1333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165F14"/>
    <w:multiLevelType w:val="hybridMultilevel"/>
    <w:tmpl w:val="7A9AE90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 w15:restartNumberingAfterBreak="0">
    <w:nsid w:val="4E886E95"/>
    <w:multiLevelType w:val="hybridMultilevel"/>
    <w:tmpl w:val="42D0B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3433303">
    <w:abstractNumId w:val="0"/>
  </w:num>
  <w:num w:numId="2" w16cid:durableId="8334960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Q0NzQ0MzAwMTUwMTZU0lEKTi0uzszPAykwrQUAfEfhAiwAAAA="/>
  </w:docVars>
  <w:rsids>
    <w:rsidRoot w:val="008F5E09"/>
    <w:rsid w:val="0002281A"/>
    <w:rsid w:val="000357AB"/>
    <w:rsid w:val="00040737"/>
    <w:rsid w:val="000574F3"/>
    <w:rsid w:val="000739C4"/>
    <w:rsid w:val="000C124D"/>
    <w:rsid w:val="000C23DD"/>
    <w:rsid w:val="000F4313"/>
    <w:rsid w:val="00120675"/>
    <w:rsid w:val="001339D8"/>
    <w:rsid w:val="0014066A"/>
    <w:rsid w:val="00147404"/>
    <w:rsid w:val="00150661"/>
    <w:rsid w:val="001547F0"/>
    <w:rsid w:val="00155D8C"/>
    <w:rsid w:val="00161305"/>
    <w:rsid w:val="0018029C"/>
    <w:rsid w:val="0018768F"/>
    <w:rsid w:val="001B562E"/>
    <w:rsid w:val="00211132"/>
    <w:rsid w:val="00220525"/>
    <w:rsid w:val="00254E1A"/>
    <w:rsid w:val="002737F9"/>
    <w:rsid w:val="00294BC9"/>
    <w:rsid w:val="002E1F52"/>
    <w:rsid w:val="002F0E84"/>
    <w:rsid w:val="003243D8"/>
    <w:rsid w:val="00330A82"/>
    <w:rsid w:val="003438DB"/>
    <w:rsid w:val="00346E57"/>
    <w:rsid w:val="003620C2"/>
    <w:rsid w:val="003711DD"/>
    <w:rsid w:val="0038457F"/>
    <w:rsid w:val="003846E7"/>
    <w:rsid w:val="003D0042"/>
    <w:rsid w:val="003E54C2"/>
    <w:rsid w:val="00400D01"/>
    <w:rsid w:val="00404D5A"/>
    <w:rsid w:val="00407EF2"/>
    <w:rsid w:val="00431DE6"/>
    <w:rsid w:val="00437C75"/>
    <w:rsid w:val="00442F9C"/>
    <w:rsid w:val="00445AE5"/>
    <w:rsid w:val="004C38F6"/>
    <w:rsid w:val="004D41C3"/>
    <w:rsid w:val="004F06BE"/>
    <w:rsid w:val="004F6A4A"/>
    <w:rsid w:val="00500793"/>
    <w:rsid w:val="005012A6"/>
    <w:rsid w:val="00501E9D"/>
    <w:rsid w:val="00510F32"/>
    <w:rsid w:val="005156CD"/>
    <w:rsid w:val="005270BF"/>
    <w:rsid w:val="00534C01"/>
    <w:rsid w:val="00543998"/>
    <w:rsid w:val="00572209"/>
    <w:rsid w:val="005B43A4"/>
    <w:rsid w:val="005B5B2E"/>
    <w:rsid w:val="005D0D29"/>
    <w:rsid w:val="005D7F4C"/>
    <w:rsid w:val="005E5825"/>
    <w:rsid w:val="006060F0"/>
    <w:rsid w:val="00610C5B"/>
    <w:rsid w:val="00645655"/>
    <w:rsid w:val="00657262"/>
    <w:rsid w:val="00661A69"/>
    <w:rsid w:val="006F20B1"/>
    <w:rsid w:val="00707884"/>
    <w:rsid w:val="0075552A"/>
    <w:rsid w:val="007744A3"/>
    <w:rsid w:val="00792431"/>
    <w:rsid w:val="007B6B49"/>
    <w:rsid w:val="007C1F62"/>
    <w:rsid w:val="007C3F9B"/>
    <w:rsid w:val="007F4C22"/>
    <w:rsid w:val="008060C2"/>
    <w:rsid w:val="00807A4E"/>
    <w:rsid w:val="00820C5E"/>
    <w:rsid w:val="00842CFE"/>
    <w:rsid w:val="00845280"/>
    <w:rsid w:val="008F0234"/>
    <w:rsid w:val="008F5E09"/>
    <w:rsid w:val="00904B2C"/>
    <w:rsid w:val="009305A8"/>
    <w:rsid w:val="00936D09"/>
    <w:rsid w:val="00942B59"/>
    <w:rsid w:val="00951F5E"/>
    <w:rsid w:val="0095210D"/>
    <w:rsid w:val="0096094A"/>
    <w:rsid w:val="00974C6A"/>
    <w:rsid w:val="009948CB"/>
    <w:rsid w:val="009A2E1A"/>
    <w:rsid w:val="009C359C"/>
    <w:rsid w:val="009D07F6"/>
    <w:rsid w:val="00A13C7C"/>
    <w:rsid w:val="00A26B91"/>
    <w:rsid w:val="00A40F5B"/>
    <w:rsid w:val="00A470A5"/>
    <w:rsid w:val="00A53BBA"/>
    <w:rsid w:val="00A67429"/>
    <w:rsid w:val="00A863DE"/>
    <w:rsid w:val="00A94F6A"/>
    <w:rsid w:val="00AA33D7"/>
    <w:rsid w:val="00AA56E1"/>
    <w:rsid w:val="00AB4EEE"/>
    <w:rsid w:val="00AF071D"/>
    <w:rsid w:val="00AF2F95"/>
    <w:rsid w:val="00B30A0F"/>
    <w:rsid w:val="00B3782E"/>
    <w:rsid w:val="00B421F6"/>
    <w:rsid w:val="00B53D2E"/>
    <w:rsid w:val="00BA6FF9"/>
    <w:rsid w:val="00BB2914"/>
    <w:rsid w:val="00BD5A54"/>
    <w:rsid w:val="00BE1963"/>
    <w:rsid w:val="00C14E71"/>
    <w:rsid w:val="00C21362"/>
    <w:rsid w:val="00C25A31"/>
    <w:rsid w:val="00C37A2E"/>
    <w:rsid w:val="00C47529"/>
    <w:rsid w:val="00C5779D"/>
    <w:rsid w:val="00C8303B"/>
    <w:rsid w:val="00C93564"/>
    <w:rsid w:val="00CB480F"/>
    <w:rsid w:val="00CD0B78"/>
    <w:rsid w:val="00CE7A9B"/>
    <w:rsid w:val="00CF14D7"/>
    <w:rsid w:val="00D02A60"/>
    <w:rsid w:val="00D15015"/>
    <w:rsid w:val="00D70C63"/>
    <w:rsid w:val="00D72384"/>
    <w:rsid w:val="00D772CA"/>
    <w:rsid w:val="00D93A18"/>
    <w:rsid w:val="00D95C4E"/>
    <w:rsid w:val="00DB5268"/>
    <w:rsid w:val="00E02399"/>
    <w:rsid w:val="00E21182"/>
    <w:rsid w:val="00E27DFB"/>
    <w:rsid w:val="00E373D4"/>
    <w:rsid w:val="00E60268"/>
    <w:rsid w:val="00E6681A"/>
    <w:rsid w:val="00E95175"/>
    <w:rsid w:val="00EA3A5F"/>
    <w:rsid w:val="00EB1311"/>
    <w:rsid w:val="00F07F9B"/>
    <w:rsid w:val="00F20226"/>
    <w:rsid w:val="00F21160"/>
    <w:rsid w:val="00F23997"/>
    <w:rsid w:val="00F41B18"/>
    <w:rsid w:val="00F60BE3"/>
    <w:rsid w:val="00F60F6C"/>
    <w:rsid w:val="00F659FE"/>
    <w:rsid w:val="00FA79D1"/>
    <w:rsid w:val="00FD5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AA4CA5"/>
  <w15:chartTrackingRefBased/>
  <w15:docId w15:val="{45B81FE4-AD1F-4191-9A8F-07AF8D6A3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A470A5"/>
    <w:rPr>
      <w:rFonts w:asciiTheme="minorHAnsi" w:eastAsia="Times New Roman" w:hAnsiTheme="minorHAnsi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12A6"/>
    <w:pPr>
      <w:spacing w:after="80"/>
      <w:outlineLvl w:val="2"/>
    </w:pPr>
    <w:rPr>
      <w:rFonts w:ascii="IBM Plex Sans" w:eastAsia="IBM Plex Sans" w:hAnsi="IBM Plex Sans" w:cs="IBM Plex Sans"/>
      <w:color w:val="637AB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5E09"/>
    <w:pPr>
      <w:jc w:val="center"/>
    </w:pPr>
    <w:rPr>
      <w:b/>
      <w:sz w:val="28"/>
      <w:lang w:val="x-none" w:eastAsia="x-none"/>
    </w:rPr>
  </w:style>
  <w:style w:type="character" w:customStyle="1" w:styleId="TitleChar">
    <w:name w:val="Title Char"/>
    <w:link w:val="Title"/>
    <w:rsid w:val="008F5E09"/>
    <w:rPr>
      <w:rFonts w:ascii="Times New Roman" w:eastAsia="Times New Roman" w:hAnsi="Times New Roman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AF2F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066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4066A"/>
    <w:rPr>
      <w:rFonts w:ascii="Times New Roman" w:eastAsia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4066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4066A"/>
    <w:rPr>
      <w:rFonts w:ascii="Times New Roman" w:eastAsia="Times New Roman" w:hAnsi="Times New Roman"/>
      <w:sz w:val="24"/>
    </w:rPr>
  </w:style>
  <w:style w:type="table" w:styleId="TableGrid">
    <w:name w:val="Table Grid"/>
    <w:basedOn w:val="TableNormal"/>
    <w:uiPriority w:val="39"/>
    <w:rsid w:val="00F60F6C"/>
    <w:rPr>
      <w:rFonts w:cs="Arial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E7A9B"/>
    <w:pPr>
      <w:spacing w:before="100" w:beforeAutospacing="1" w:after="100" w:afterAutospacing="1"/>
    </w:pPr>
    <w:rPr>
      <w:szCs w:val="24"/>
    </w:rPr>
  </w:style>
  <w:style w:type="paragraph" w:styleId="Revision">
    <w:name w:val="Revision"/>
    <w:hidden/>
    <w:uiPriority w:val="99"/>
    <w:semiHidden/>
    <w:rsid w:val="007C1F62"/>
    <w:rPr>
      <w:rFonts w:ascii="Times New Roman" w:eastAsia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C1F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1F62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1F62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1F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1F62"/>
    <w:rPr>
      <w:rFonts w:ascii="Times New Roman" w:eastAsia="Times New Roman" w:hAnsi="Times New Roman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5012A6"/>
    <w:rPr>
      <w:rFonts w:ascii="IBM Plex Sans" w:eastAsia="IBM Plex Sans" w:hAnsi="IBM Plex Sans" w:cs="IBM Plex Sans"/>
      <w:color w:val="637AB0"/>
    </w:rPr>
  </w:style>
  <w:style w:type="character" w:styleId="Hyperlink">
    <w:name w:val="Hyperlink"/>
    <w:uiPriority w:val="99"/>
    <w:unhideWhenUsed/>
    <w:rsid w:val="005012A6"/>
    <w:rPr>
      <w:color w:val="222222"/>
      <w:u w:val="single"/>
    </w:rPr>
  </w:style>
  <w:style w:type="character" w:styleId="Strong">
    <w:name w:val="Strong"/>
    <w:basedOn w:val="DefaultParagraphFont"/>
    <w:uiPriority w:val="22"/>
    <w:qFormat/>
    <w:rsid w:val="005012A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0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3</Words>
  <Characters>189</Characters>
  <Application>Microsoft Office Word</Application>
  <DocSecurity>0</DocSecurity>
  <Lines>5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uiz Segatti</cp:lastModifiedBy>
  <cp:revision>16</cp:revision>
  <dcterms:created xsi:type="dcterms:W3CDTF">2022-02-11T18:09:00Z</dcterms:created>
  <dcterms:modified xsi:type="dcterms:W3CDTF">2025-04-04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prfo8cl-v1</vt:lpwstr>
  </property>
  <property fmtid="{D5CDD505-2E9C-101B-9397-08002B2CF9AE}" pid="3" name="GrammarlyDocumentId">
    <vt:lpwstr>1406d35f107d398d22e257b83e237824bcf714b141cf0878a75fcb957f35f009</vt:lpwstr>
  </property>
</Properties>
</file>